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0" w:name="orthodontist-cover-letter"/>
    <w:p>
      <w:pPr>
        <w:pStyle w:val="Heading1"/>
      </w:pPr>
      <w:r>
        <w:t xml:space="preserve">Orthodontist Cover Letter</w:t>
      </w:r>
    </w:p>
    <w:p>
      <w:pPr>
        <w:pStyle w:val="FirstParagraph"/>
      </w:pPr>
      <w:r>
        <w:t xml:space="preserve">Address: [Your Full Address]</w:t>
      </w:r>
      <w:r>
        <w:br/>
      </w:r>
      <w:r>
        <w:t xml:space="preserve">Email: [Your Email Address]</w:t>
      </w:r>
      <w:r>
        <w:br/>
      </w:r>
      <w:r>
        <w:t xml:space="preserve">Phone: [Your Phone Number]</w:t>
      </w:r>
    </w:p>
    <w:bookmarkEnd w:id="20"/>
    <w:p>
      <w:pPr>
        <w:pStyle w:val="BodyText"/>
      </w:pPr>
      <w:r>
        <w:t xml:space="preserve">Date: [Insert Date]</w:t>
      </w:r>
    </w:p>
    <w:bookmarkStart w:id="21" w:name="dear-hiring-manager"/>
    <w:p>
      <w:pPr>
        <w:pStyle w:val="Heading2"/>
      </w:pPr>
      <w:r>
        <w:t xml:space="preserve">Dear Hiring Manager,</w:t>
      </w:r>
    </w:p>
    <w:bookmarkEnd w:id="21"/>
    <w:p>
      <w:pPr>
        <w:pStyle w:val="FirstParagraph"/>
      </w:pPr>
      <w:r>
        <w:t xml:space="preserve">I am writing to express my enthusiastic interest in the Orthodontist position at your esteemed dental practice in India Mumbai. With a profound passion for orthodontics and a commitment to delivering exceptional patient care, I am eager to contribute my expertise to your team. As an experienced Orthodontist with a strong foundation in both clinical practice and community engagement, I believe my qualifications align seamlessly with the needs of your clinic in this vibrant and dynamic city.</w:t>
      </w:r>
    </w:p>
    <w:bookmarkStart w:id="22" w:name="professional-background-and-expertise"/>
    <w:p>
      <w:pPr>
        <w:pStyle w:val="Heading2"/>
      </w:pPr>
      <w:r>
        <w:t xml:space="preserve">Professional Background and Expertise</w:t>
      </w:r>
    </w:p>
    <w:p>
      <w:pPr>
        <w:pStyle w:val="FirstParagraph"/>
      </w:pPr>
      <w:r>
        <w:t xml:space="preserve">Having completed my Doctorate in Dental Surgery (DDS) from [Your Dental School Name] and a specialized postgraduate program in Orthodontics from [Orthodontic Program Name], I have developed a comprehensive understanding of the latest advancements in orthodontic science. My training has equipped me with the skills to diagnose and treat a wide range of dental irregularities, from simple malocclusions to complex cases requiring surgical intervention. In India Mumbai, where the demand for orthodontic care is growing rapidly due to increasing awareness of oral health, I am confident in my ability to meet the needs of diverse patients through personalized treatment plans.</w:t>
      </w:r>
    </w:p>
    <w:p>
      <w:pPr>
        <w:pStyle w:val="BodyText"/>
      </w:pPr>
      <w:r>
        <w:t xml:space="preserve">My professional journey has been marked by a dedication to excellence. During my residency at [Hospital/Clinic Name] in India Mumbai, I worked alongside leading specialists, refining my techniques in interceptive orthodontics, lingual braces, and clear aligner therapy. This experience not only honed my technical skills but also deepened my appreciation for the importance of patient communication and trust. I understand that orthodontic treatment is not just about straightening teeth; it is about transforming smiles and boosting confidence, a mission I approach with unwavering dedication.</w:t>
      </w:r>
    </w:p>
    <w:bookmarkEnd w:id="22"/>
    <w:bookmarkStart w:id="23" w:name="commitment-to-patient-centered-care"/>
    <w:p>
      <w:pPr>
        <w:pStyle w:val="Heading2"/>
      </w:pPr>
      <w:r>
        <w:t xml:space="preserve">Commitment to Patient-Centered Care</w:t>
      </w:r>
    </w:p>
    <w:p>
      <w:pPr>
        <w:pStyle w:val="FirstParagraph"/>
      </w:pPr>
      <w:r>
        <w:t xml:space="preserve">In India Mumbai, where the population spans multiple cultures and socioeconomic backgrounds, I have learned the value of adaptability and empathy. My approach to patient care is rooted in building strong relationships. Whether treating children, adolescents, or adults, I prioritize clear communication, ensuring patients fully understand their treatment options and feel empowered to make informed decisions. This philosophy has allowed me to foster long-term trust with my patients, many of whom have become loyal advocates for my practice.</w:t>
      </w:r>
    </w:p>
    <w:p>
      <w:pPr>
        <w:pStyle w:val="BodyText"/>
      </w:pPr>
      <w:r>
        <w:t xml:space="preserve">For instance, during my time at [Previous Clinic Name] in Mumbai, I spearheaded a community outreach initiative that provided free orthodontic consultations to underprivileged children. This experience reinforced my belief that access to quality orthodontic care should not be a privilege but a right. I am eager to bring this same spirit of service to your clinic, contributing to the broader goal of improving oral health in India Mumbai.</w:t>
      </w:r>
    </w:p>
    <w:bookmarkEnd w:id="23"/>
    <w:bookmarkStart w:id="24" w:name="X07798fb3de8cb6d4821dab523228136250ac80a"/>
    <w:p>
      <w:pPr>
        <w:pStyle w:val="Heading2"/>
      </w:pPr>
      <w:r>
        <w:t xml:space="preserve">Adaptability and Innovation in a Growing Market</w:t>
      </w:r>
    </w:p>
    <w:p>
      <w:pPr>
        <w:pStyle w:val="FirstParagraph"/>
      </w:pPr>
      <w:r>
        <w:t xml:space="preserve">Mumbai, as one of India’s largest metropolitan areas, presents unique challenges and opportunities for orthodontists. The city’s fast-paced lifestyle often means patients seek efficient, discreet solutions to their dental concerns. I have embraced this demand by staying at the forefront of technological advancements in orthodontics. My proficiency in digital imaging, 3D treatment planning, and minimally invasive techniques ensures that my patients receive cutting-edge care tailored to their lifestyles.</w:t>
      </w:r>
    </w:p>
    <w:p>
      <w:pPr>
        <w:pStyle w:val="BodyText"/>
      </w:pPr>
      <w:r>
        <w:t xml:space="preserve">Additionally, I am well-versed in the cultural nuances of Mumbai’s diverse population. Whether working with families from different regions of India or international clients, I ensure that my approach is inclusive and respectful. This adaptability has been instrumental in building a practice that caters to a broad spectrum of patients, and I am excited about the prospect of expanding this experience at your clinic.</w:t>
      </w:r>
    </w:p>
    <w:bookmarkEnd w:id="24"/>
    <w:bookmarkStart w:id="25" w:name="why-india-mumbai"/>
    <w:p>
      <w:pPr>
        <w:pStyle w:val="Heading2"/>
      </w:pPr>
      <w:r>
        <w:t xml:space="preserve">Why India Mumbai?</w:t>
      </w:r>
    </w:p>
    <w:p>
      <w:pPr>
        <w:pStyle w:val="FirstParagraph"/>
      </w:pPr>
      <w:r>
        <w:t xml:space="preserve">Mumbai holds a special place in my professional aspirations. As the financial and cultural hub of India, it is a city where innovation and tradition coexist. The orthodontic field here is evolving rapidly, driven by increased awareness of aesthetic dentistry and the rise of digital tools. I am particularly drawn to your clinic’s reputation for excellence and its commitment to patient satisfaction, which resonates deeply with my own values.</w:t>
      </w:r>
    </w:p>
    <w:p>
      <w:pPr>
        <w:pStyle w:val="BodyText"/>
      </w:pPr>
      <w:r>
        <w:t xml:space="preserve">Moreover, Mumbai’s vibrant community offers a rich environment for professional growth. I am eager to collaborate with other dental professionals, participate in continuing education programs, and contribute to the advancement of orthodontic care in the region. The opportunity to work in a city that is both challenging and rewarding aligns perfectly with my career goals as an Orthodontist.</w:t>
      </w:r>
    </w:p>
    <w:bookmarkEnd w:id="25"/>
    <w:bookmarkStart w:id="26" w:name="conclusion"/>
    <w:p>
      <w:pPr>
        <w:pStyle w:val="Heading2"/>
      </w:pPr>
      <w:r>
        <w:t xml:space="preserve">Conclusion</w:t>
      </w:r>
    </w:p>
    <w:p>
      <w:pPr>
        <w:pStyle w:val="FirstParagraph"/>
      </w:pPr>
      <w:r>
        <w:t xml:space="preserve">In conclusion, I am excited about the possibility of joining your team as an Orthodontist in India Mumbai. My clinical expertise, patient-centered approach, and passion for innovation make me a strong candidate for this role. I am confident that my skills and dedication will add value to your practice while helping patients achieve their optimal oral health.</w:t>
      </w:r>
    </w:p>
    <w:p>
      <w:pPr>
        <w:pStyle w:val="BodyText"/>
      </w:pPr>
      <w:r>
        <w:t xml:space="preserve">I would welcome the opportunity to discuss how my background and vision align with your clinic’s mission. Thank you for considering my application. I look forward to the possibility of contributing to the continued success of your practice in India Mumbai.</w:t>
      </w:r>
    </w:p>
    <w:bookmarkEnd w:id="26"/>
    <w:bookmarkStart w:id="27" w:name="sincerely-your-full-name"/>
    <w:p>
      <w:pPr>
        <w:pStyle w:val="Heading2"/>
      </w:pPr>
      <w:r>
        <w:t xml:space="preserve">Sincerely,</w:t>
      </w:r>
      <w:r>
        <w:br/>
      </w:r>
      <w:r>
        <w:t xml:space="preserve">[Your Full Na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India Mumbai</dc:title>
  <dc:creator/>
  <cp:keywords/>
  <dcterms:created xsi:type="dcterms:W3CDTF">2026-07-23T12:59:03Z</dcterms:created>
  <dcterms:modified xsi:type="dcterms:W3CDTF">2026-07-23T12:59:03Z</dcterms:modified>
</cp:coreProperties>
</file>

<file path=docProps/custom.xml><?xml version="1.0" encoding="utf-8"?>
<Properties xmlns="http://schemas.openxmlformats.org/officeDocument/2006/custom-properties" xmlns:vt="http://schemas.openxmlformats.org/officeDocument/2006/docPropsVTypes"/>
</file>